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05C994" w14:textId="77777777" w:rsidR="005B1590" w:rsidRDefault="007F1AA8">
      <w:r>
        <w:rPr>
          <w:noProof/>
        </w:rPr>
        <w:pict w14:anchorId="234E222E">
          <v:rect id="_x0000_i1025" alt="" style="width:468pt;height:.05pt;mso-width-percent:0;mso-height-percent:0;mso-width-percent:0;mso-height-percent:0" o:hralign="center" o:hrstd="t" o:hr="t"/>
        </w:pict>
      </w:r>
    </w:p>
    <w:p w14:paraId="06133299" w14:textId="77777777" w:rsidR="005B1590" w:rsidRDefault="007F1AA8">
      <w:pPr>
        <w:pStyle w:val="SourceCode"/>
      </w:pPr>
      <w:r>
        <w:rPr>
          <w:rStyle w:val="CommentTok"/>
        </w:rPr>
        <w:t>#Import data set into R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imdb &lt;-</w:t>
      </w:r>
      <w:r>
        <w:rPr>
          <w:rStyle w:val="StringTok"/>
        </w:rPr>
        <w:t xml:space="preserve"> </w:t>
      </w:r>
      <w:r>
        <w:rPr>
          <w:rStyle w:val="KeywordTok"/>
        </w:rPr>
        <w:t>dataset_imdb</w:t>
      </w:r>
      <w:r>
        <w:rPr>
          <w:rStyle w:val="NormalTok"/>
        </w:rPr>
        <w:t>(</w:t>
      </w:r>
      <w:r>
        <w:rPr>
          <w:rStyle w:val="DataTypeTok"/>
        </w:rPr>
        <w:t>num_words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train_data, train_labels), </w:t>
      </w:r>
      <w:r>
        <w:rPr>
          <w:rStyle w:val="KeywordTok"/>
        </w:rPr>
        <w:t>c</w:t>
      </w:r>
      <w:r>
        <w:rPr>
          <w:rStyle w:val="NormalTok"/>
        </w:rPr>
        <w:t xml:space="preserve">(test_data, test_labels)) </w:t>
      </w:r>
      <w:r>
        <w:rPr>
          <w:rStyle w:val="OperatorTok"/>
        </w:rPr>
        <w:t>%&lt;-%</w:t>
      </w:r>
      <w:r>
        <w:rPr>
          <w:rStyle w:val="StringTok"/>
        </w:rPr>
        <w:t xml:space="preserve"> </w:t>
      </w:r>
      <w:r>
        <w:rPr>
          <w:rStyle w:val="NormalTok"/>
        </w:rPr>
        <w:t>imdb</w:t>
      </w:r>
    </w:p>
    <w:p w14:paraId="2988C690" w14:textId="77777777" w:rsidR="005B1590" w:rsidRDefault="007F1AA8">
      <w:pPr>
        <w:pStyle w:val="SourceCode"/>
      </w:pPr>
      <w:r>
        <w:rPr>
          <w:rStyle w:val="CommentTok"/>
        </w:rPr>
        <w:t>#Vectorize variables</w:t>
      </w:r>
      <w:r>
        <w:br/>
      </w:r>
      <w:r>
        <w:br/>
      </w:r>
      <w:r>
        <w:rPr>
          <w:rStyle w:val="NormalTok"/>
        </w:rPr>
        <w:t>vectorize_sequenc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equences, </w:t>
      </w:r>
      <w:r>
        <w:rPr>
          <w:rStyle w:val="DataTypeTok"/>
        </w:rPr>
        <w:t>dimension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an all-zero matrix of shape (len(sequences), dimension)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equences), </w:t>
      </w:r>
      <w:r>
        <w:rPr>
          <w:rStyle w:val="DataTypeTok"/>
        </w:rPr>
        <w:t>ncol =</w:t>
      </w:r>
      <w:r>
        <w:rPr>
          <w:rStyle w:val="NormalTok"/>
        </w:rPr>
        <w:t xml:space="preserve"> dimens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equenc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s specific indices of results[i] to 1s</w:t>
      </w:r>
      <w:r>
        <w:br/>
      </w:r>
      <w:r>
        <w:rPr>
          <w:rStyle w:val="NormalTok"/>
        </w:rPr>
        <w:t xml:space="preserve">    results[i, sequences[[i]]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resul</w:t>
      </w:r>
      <w:r>
        <w:rPr>
          <w:rStyle w:val="NormalTok"/>
        </w:rPr>
        <w:t>t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Vectorized training data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vectorize_sequences</w:t>
      </w:r>
      <w:r>
        <w:rPr>
          <w:rStyle w:val="NormalTok"/>
        </w:rPr>
        <w:t>(train_data)</w:t>
      </w:r>
      <w:r>
        <w:br/>
      </w:r>
      <w:r>
        <w:rPr>
          <w:rStyle w:val="CommentTok"/>
        </w:rPr>
        <w:t># Our vectorized test data</w:t>
      </w:r>
      <w:r>
        <w:br/>
      </w:r>
      <w:r>
        <w:rPr>
          <w:rStyle w:val="NormalTok"/>
        </w:rPr>
        <w:t>x_test &lt;-</w:t>
      </w:r>
      <w:r>
        <w:rPr>
          <w:rStyle w:val="StringTok"/>
        </w:rPr>
        <w:t xml:space="preserve"> </w:t>
      </w:r>
      <w:r>
        <w:rPr>
          <w:rStyle w:val="KeywordTok"/>
        </w:rPr>
        <w:t>vectorize_sequences</w:t>
      </w:r>
      <w:r>
        <w:rPr>
          <w:rStyle w:val="NormalTok"/>
        </w:rPr>
        <w:t>(test_data)</w:t>
      </w:r>
    </w:p>
    <w:p w14:paraId="7F3657E1" w14:textId="77777777" w:rsidR="005B1590" w:rsidRDefault="007F1AA8">
      <w:pPr>
        <w:pStyle w:val="SourceCode"/>
      </w:pPr>
      <w:r>
        <w:rPr>
          <w:rStyle w:val="CommentTok"/>
        </w:rPr>
        <w:t># Vectorized labels</w:t>
      </w:r>
      <w:r>
        <w:br/>
      </w:r>
      <w:r>
        <w:rPr>
          <w:rStyle w:val="NormalTok"/>
        </w:rPr>
        <w:t>y_trai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rain_labels)</w:t>
      </w:r>
      <w:r>
        <w:br/>
      </w:r>
      <w:r>
        <w:rPr>
          <w:rStyle w:val="NormalTok"/>
        </w:rPr>
        <w:t>y_test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_labels)</w:t>
      </w:r>
    </w:p>
    <w:p w14:paraId="62D63D36" w14:textId="77777777" w:rsidR="005B1590" w:rsidRDefault="007F1A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as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</w:p>
    <w:p w14:paraId="4FF71ECD" w14:textId="77777777" w:rsidR="005B1590" w:rsidRDefault="007F1AA8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</w:t>
      </w:r>
      <w:r>
        <w:rPr>
          <w:rStyle w:val="StringTok"/>
        </w:rPr>
        <w:t>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566584AC" w14:textId="77777777" w:rsidR="005B1590" w:rsidRDefault="007F1AA8">
      <w:pPr>
        <w:pStyle w:val="SourceCode"/>
      </w:pPr>
      <w:r>
        <w:rPr>
          <w:rStyle w:val="NormalTok"/>
        </w:rPr>
        <w:t>val_indice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NormalTok"/>
        </w:rPr>
        <w:t>x_val &lt;-</w:t>
      </w:r>
      <w:r>
        <w:rPr>
          <w:rStyle w:val="StringTok"/>
        </w:rPr>
        <w:t xml:space="preserve"> </w:t>
      </w:r>
      <w:r>
        <w:rPr>
          <w:rStyle w:val="NormalTok"/>
        </w:rPr>
        <w:t>x_train[val_indices,]</w:t>
      </w:r>
      <w:r>
        <w:br/>
      </w:r>
      <w:r>
        <w:rPr>
          <w:rStyle w:val="NormalTok"/>
        </w:rPr>
        <w:t>partial_x_train &lt;-</w:t>
      </w:r>
      <w:r>
        <w:rPr>
          <w:rStyle w:val="StringTok"/>
        </w:rPr>
        <w:t xml:space="preserve"> </w:t>
      </w:r>
      <w:r>
        <w:rPr>
          <w:rStyle w:val="NormalTok"/>
        </w:rPr>
        <w:t>x_train[</w:t>
      </w:r>
      <w:r>
        <w:rPr>
          <w:rStyle w:val="OperatorTok"/>
        </w:rPr>
        <w:t>-</w:t>
      </w:r>
      <w:r>
        <w:rPr>
          <w:rStyle w:val="NormalTok"/>
        </w:rPr>
        <w:t>val_indices,]</w:t>
      </w:r>
      <w:r>
        <w:br/>
      </w:r>
      <w:r>
        <w:br/>
      </w:r>
      <w:r>
        <w:rPr>
          <w:rStyle w:val="NormalTok"/>
        </w:rPr>
        <w:t>y_val &lt;-</w:t>
      </w:r>
      <w:r>
        <w:rPr>
          <w:rStyle w:val="StringTok"/>
        </w:rPr>
        <w:t xml:space="preserve"> </w:t>
      </w:r>
      <w:r>
        <w:rPr>
          <w:rStyle w:val="NormalTok"/>
        </w:rPr>
        <w:t>y_train[val_indices]</w:t>
      </w:r>
      <w:r>
        <w:br/>
      </w:r>
      <w:r>
        <w:rPr>
          <w:rStyle w:val="NormalTok"/>
        </w:rPr>
        <w:t>partial_y_train &lt;-</w:t>
      </w:r>
      <w:r>
        <w:rPr>
          <w:rStyle w:val="StringTok"/>
        </w:rPr>
        <w:t xml:space="preserve"> </w:t>
      </w:r>
      <w:r>
        <w:rPr>
          <w:rStyle w:val="NormalTok"/>
        </w:rPr>
        <w:t>y_train[</w:t>
      </w:r>
      <w:r>
        <w:rPr>
          <w:rStyle w:val="OperatorTok"/>
        </w:rPr>
        <w:t>-</w:t>
      </w:r>
      <w:r>
        <w:rPr>
          <w:rStyle w:val="NormalTok"/>
        </w:rPr>
        <w:t>val_indices]</w:t>
      </w:r>
    </w:p>
    <w:p w14:paraId="0F9FB166" w14:textId="77777777" w:rsidR="005B1590" w:rsidRDefault="007F1AA8">
      <w:pPr>
        <w:pStyle w:val="SourceCode"/>
      </w:pPr>
      <w:r>
        <w:rPr>
          <w:rStyle w:val="NormalTok"/>
        </w:rPr>
        <w:lastRenderedPageBreak/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7C6553A4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)</w:t>
      </w:r>
    </w:p>
    <w:p w14:paraId="5646C69E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244832A8" wp14:editId="00CC1B2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First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E87F7" w14:textId="77777777" w:rsidR="005B1590" w:rsidRDefault="007F1AA8">
      <w:pPr>
        <w:pStyle w:val="SourceCode"/>
      </w:pP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</w:p>
    <w:p w14:paraId="1DF31681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7933121 0.8513200</w:t>
      </w:r>
    </w:p>
    <w:p w14:paraId="11B30B70" w14:textId="77777777" w:rsidR="005B1590" w:rsidRDefault="007F1AA8">
      <w:pPr>
        <w:pStyle w:val="FirstParagraph"/>
      </w:pPr>
      <w:r>
        <w:t>Question 1: You used two hidden layers. Try using one or three hiddenlayers, and see how doing so affects validation and test accuracy.</w:t>
      </w:r>
    </w:p>
    <w:p w14:paraId="1CCA807C" w14:textId="77777777" w:rsidR="005B1590" w:rsidRDefault="007F1AA8">
      <w:pPr>
        <w:pStyle w:val="SourceCode"/>
      </w:pPr>
      <w:r>
        <w:rPr>
          <w:rStyle w:val="NormalTok"/>
        </w:rPr>
        <w:lastRenderedPageBreak/>
        <w:t>model</w:t>
      </w:r>
      <w:r>
        <w:rPr>
          <w:rStyle w:val="FloatTok"/>
        </w:rPr>
        <w:t>.1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</w:t>
      </w:r>
      <w:r>
        <w:rPr>
          <w:rStyle w:val="FloatTok"/>
        </w:rPr>
        <w:t>.3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</w:p>
    <w:p w14:paraId="1FAFE2C0" w14:textId="77777777" w:rsidR="005B1590" w:rsidRDefault="007F1AA8">
      <w:pPr>
        <w:pStyle w:val="SourceCode"/>
      </w:pPr>
      <w:r>
        <w:rPr>
          <w:rStyle w:val="CommentTok"/>
        </w:rPr>
        <w:t>#Model with one layer</w:t>
      </w:r>
      <w:r>
        <w:br/>
      </w:r>
      <w:r>
        <w:br/>
      </w:r>
      <w:r>
        <w:rPr>
          <w:rStyle w:val="NormalTok"/>
        </w:rPr>
        <w:t>model</w:t>
      </w:r>
      <w:r>
        <w:rPr>
          <w:rStyle w:val="FloatTok"/>
        </w:rPr>
        <w:t>.1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</w:t>
      </w:r>
      <w:r>
        <w:rPr>
          <w:rStyle w:val="FloatTok"/>
        </w:rPr>
        <w:t>.1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1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history</w:t>
      </w:r>
      <w:r>
        <w:rPr>
          <w:rStyle w:val="FloatTok"/>
        </w:rPr>
        <w:t>.1</w:t>
      </w:r>
      <w:r>
        <w:rPr>
          <w:rStyle w:val="NormalTok"/>
        </w:rPr>
        <w:t>layer)</w:t>
      </w:r>
    </w:p>
    <w:p w14:paraId="399AA117" w14:textId="77777777" w:rsidR="005B1590" w:rsidRDefault="007F1AA8">
      <w:pPr>
        <w:pStyle w:val="FirstParagraph"/>
      </w:pPr>
      <w:r>
        <w:rPr>
          <w:noProof/>
        </w:rPr>
        <w:lastRenderedPageBreak/>
        <w:drawing>
          <wp:inline distT="0" distB="0" distL="0" distR="0" wp14:anchorId="313A1230" wp14:editId="1BD89AA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odel%201L%20Validation%20and%20Te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2B1D0" w14:textId="77777777" w:rsidR="005B1590" w:rsidRDefault="007F1AA8">
      <w:pPr>
        <w:pStyle w:val="SourceCode"/>
      </w:pPr>
      <w:r>
        <w:rPr>
          <w:rStyle w:val="NormalTok"/>
        </w:rPr>
        <w:t>results</w:t>
      </w:r>
      <w:r>
        <w:rPr>
          <w:rStyle w:val="FloatTok"/>
        </w:rPr>
        <w:t>.1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1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  <w:r>
        <w:rPr>
          <w:rStyle w:val="FloatTok"/>
        </w:rPr>
        <w:t>.1</w:t>
      </w:r>
      <w:r>
        <w:rPr>
          <w:rStyle w:val="NormalTok"/>
        </w:rPr>
        <w:t>layer</w:t>
      </w:r>
    </w:p>
    <w:p w14:paraId="5A0C7D2F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5171219 0.8560800</w:t>
      </w:r>
    </w:p>
    <w:p w14:paraId="2C2B6165" w14:textId="77777777" w:rsidR="005B1590" w:rsidRDefault="007F1AA8">
      <w:pPr>
        <w:pStyle w:val="SourceCode"/>
      </w:pPr>
      <w:r>
        <w:rPr>
          <w:rStyle w:val="CommentTok"/>
        </w:rPr>
        <w:t>#Model with one layer</w:t>
      </w:r>
      <w:r>
        <w:br/>
      </w:r>
      <w:r>
        <w:br/>
      </w:r>
      <w:r>
        <w:rPr>
          <w:rStyle w:val="NormalTok"/>
        </w:rPr>
        <w:t>model</w:t>
      </w:r>
      <w:r>
        <w:rPr>
          <w:rStyle w:val="FloatTok"/>
        </w:rPr>
        <w:t>.3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</w:t>
      </w:r>
      <w:r>
        <w:rPr>
          <w:rStyle w:val="FloatTok"/>
        </w:rPr>
        <w:t>.3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3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17443A0F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</w:t>
      </w:r>
      <w:r>
        <w:rPr>
          <w:rStyle w:val="FloatTok"/>
        </w:rPr>
        <w:t>.3</w:t>
      </w:r>
      <w:r>
        <w:rPr>
          <w:rStyle w:val="NormalTok"/>
        </w:rPr>
        <w:t>layer)</w:t>
      </w:r>
    </w:p>
    <w:p w14:paraId="2F74072D" w14:textId="77777777" w:rsidR="005B1590" w:rsidRDefault="007F1AA8">
      <w:pPr>
        <w:pStyle w:val="FirstParagraph"/>
      </w:pPr>
      <w:r>
        <w:rPr>
          <w:noProof/>
        </w:rPr>
        <w:lastRenderedPageBreak/>
        <w:drawing>
          <wp:inline distT="0" distB="0" distL="0" distR="0" wp14:anchorId="5FB298A7" wp14:editId="619730E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odel%203L%20Tes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405E5" w14:textId="77777777" w:rsidR="005B1590" w:rsidRDefault="007F1AA8">
      <w:pPr>
        <w:pStyle w:val="SourceCode"/>
      </w:pPr>
      <w:r>
        <w:rPr>
          <w:rStyle w:val="NormalTok"/>
        </w:rPr>
        <w:t>results</w:t>
      </w:r>
      <w:r>
        <w:rPr>
          <w:rStyle w:val="FloatTok"/>
        </w:rPr>
        <w:t>.3</w:t>
      </w:r>
      <w:r>
        <w:rPr>
          <w:rStyle w:val="NormalTok"/>
        </w:rPr>
        <w:t>layer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3</w:t>
      </w:r>
      <w:r>
        <w:rPr>
          <w:rStyle w:val="NormalTok"/>
        </w:rPr>
        <w:t xml:space="preserve">lay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  <w:r>
        <w:rPr>
          <w:rStyle w:val="FloatTok"/>
        </w:rPr>
        <w:t>.3</w:t>
      </w:r>
      <w:r>
        <w:rPr>
          <w:rStyle w:val="NormalTok"/>
        </w:rPr>
        <w:t>layer</w:t>
      </w:r>
    </w:p>
    <w:p w14:paraId="79A2CCAC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8703458 0.8494400</w:t>
      </w:r>
    </w:p>
    <w:p w14:paraId="7592E24F" w14:textId="77777777" w:rsidR="005B1590" w:rsidRDefault="007F1AA8">
      <w:pPr>
        <w:pStyle w:val="FirstParagraph"/>
      </w:pPr>
      <w:r>
        <w:t>The Number of layers, (1,2 or 3) did not materially alter the accuracy on the validation or test sets. However, during validation, overfitting can be seen as more of a problem a</w:t>
      </w:r>
      <w:r>
        <w:t>s layers ( memory) are increased. Beyond the layers, overfitting can be seen when epochs start to exceed for or five.</w:t>
      </w:r>
    </w:p>
    <w:p w14:paraId="1F00EC68" w14:textId="77777777" w:rsidR="005B1590" w:rsidRDefault="007F1AA8">
      <w:pPr>
        <w:pStyle w:val="BodyText"/>
      </w:pPr>
      <w:r>
        <w:t>Moving forward, I continue various parameters variations on two layers.I will still use 20 epochs in order to continue to see where overfi</w:t>
      </w:r>
      <w:r>
        <w:t>tting is starting / compare to other models.</w:t>
      </w:r>
    </w:p>
    <w:p w14:paraId="017A276E" w14:textId="77777777" w:rsidR="005B1590" w:rsidRDefault="007F1AA8">
      <w:pPr>
        <w:pStyle w:val="BodyText"/>
      </w:pPr>
      <w:r>
        <w:t>2.Try using layers with more hidden units or fewer hidden units: 32 units, 64 units, andso on.</w:t>
      </w:r>
    </w:p>
    <w:p w14:paraId="46474BAD" w14:textId="77777777" w:rsidR="005B1590" w:rsidRDefault="007F1AA8">
      <w:pPr>
        <w:pStyle w:val="SourceCode"/>
      </w:pPr>
      <w:r>
        <w:rPr>
          <w:rStyle w:val="NormalTok"/>
        </w:rPr>
        <w:t>model</w:t>
      </w:r>
      <w:r>
        <w:rPr>
          <w:rStyle w:val="FloatTok"/>
        </w:rPr>
        <w:t>.32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lastRenderedPageBreak/>
        <w:t>model</w:t>
      </w:r>
      <w:r>
        <w:rPr>
          <w:rStyle w:val="FloatTok"/>
        </w:rPr>
        <w:t>.32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</w:t>
      </w:r>
      <w:r>
        <w:rPr>
          <w:rStyle w:val="FloatTok"/>
        </w:rPr>
        <w:t>.32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32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382F05D7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</w:t>
      </w:r>
      <w:r>
        <w:rPr>
          <w:rStyle w:val="FloatTok"/>
        </w:rPr>
        <w:t>.32</w:t>
      </w:r>
      <w:r>
        <w:rPr>
          <w:rStyle w:val="NormalTok"/>
        </w:rPr>
        <w:t>u)</w:t>
      </w:r>
    </w:p>
    <w:p w14:paraId="7EFFCDD0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003BAAD8" wp14:editId="0C15D84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odel%2032U%20Tes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7940F" w14:textId="77777777" w:rsidR="005B1590" w:rsidRDefault="007F1AA8">
      <w:pPr>
        <w:pStyle w:val="SourceCode"/>
      </w:pPr>
      <w:r>
        <w:rPr>
          <w:rStyle w:val="NormalTok"/>
        </w:rPr>
        <w:t>results</w:t>
      </w:r>
      <w:r>
        <w:rPr>
          <w:rStyle w:val="FloatTok"/>
        </w:rPr>
        <w:t>.32</w:t>
      </w:r>
      <w:r>
        <w:rPr>
          <w:rStyle w:val="NormalTok"/>
        </w:rPr>
        <w:t>u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32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  <w:r>
        <w:rPr>
          <w:rStyle w:val="FloatTok"/>
        </w:rPr>
        <w:t>.32</w:t>
      </w:r>
      <w:r>
        <w:rPr>
          <w:rStyle w:val="NormalTok"/>
        </w:rPr>
        <w:t>u</w:t>
      </w:r>
    </w:p>
    <w:p w14:paraId="0A47C1B8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9320678 0.8493200</w:t>
      </w:r>
    </w:p>
    <w:p w14:paraId="7DDF6125" w14:textId="77777777" w:rsidR="005B1590" w:rsidRDefault="007F1AA8">
      <w:pPr>
        <w:pStyle w:val="SourceCode"/>
      </w:pPr>
      <w:r>
        <w:rPr>
          <w:rStyle w:val="NormalTok"/>
        </w:rPr>
        <w:t>model</w:t>
      </w:r>
      <w:r>
        <w:rPr>
          <w:rStyle w:val="FloatTok"/>
        </w:rPr>
        <w:t>.64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</w:t>
      </w:r>
      <w:r>
        <w:rPr>
          <w:rStyle w:val="FloatTok"/>
        </w:rPr>
        <w:t>.64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</w:t>
      </w:r>
      <w:r>
        <w:rPr>
          <w:rStyle w:val="FloatTok"/>
        </w:rPr>
        <w:t>.64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64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7D9EB635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</w:t>
      </w:r>
      <w:r>
        <w:rPr>
          <w:rStyle w:val="NormalTok"/>
        </w:rPr>
        <w:t>story</w:t>
      </w:r>
      <w:r>
        <w:rPr>
          <w:rStyle w:val="FloatTok"/>
        </w:rPr>
        <w:t>.64</w:t>
      </w:r>
      <w:r>
        <w:rPr>
          <w:rStyle w:val="NormalTok"/>
        </w:rPr>
        <w:t>u)</w:t>
      </w:r>
    </w:p>
    <w:p w14:paraId="4CC11380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3D177516" wp14:editId="47F3ABE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odel%2064U%20Tes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160645" w14:textId="77777777" w:rsidR="005B1590" w:rsidRDefault="007F1AA8">
      <w:pPr>
        <w:pStyle w:val="SourceCode"/>
      </w:pPr>
      <w:r>
        <w:rPr>
          <w:rStyle w:val="NormalTok"/>
        </w:rPr>
        <w:t>results</w:t>
      </w:r>
      <w:r>
        <w:rPr>
          <w:rStyle w:val="FloatTok"/>
        </w:rPr>
        <w:t>.64</w:t>
      </w:r>
      <w:r>
        <w:rPr>
          <w:rStyle w:val="NormalTok"/>
        </w:rPr>
        <w:t>u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64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  <w:r>
        <w:rPr>
          <w:rStyle w:val="FloatTok"/>
        </w:rPr>
        <w:t>.64</w:t>
      </w:r>
      <w:r>
        <w:rPr>
          <w:rStyle w:val="NormalTok"/>
        </w:rPr>
        <w:t>u</w:t>
      </w:r>
    </w:p>
    <w:p w14:paraId="35FB46B4" w14:textId="77777777" w:rsidR="005B1590" w:rsidRDefault="007F1AA8">
      <w:pPr>
        <w:pStyle w:val="SourceCode"/>
      </w:pPr>
      <w:r>
        <w:rPr>
          <w:rStyle w:val="VerbatimChar"/>
        </w:rPr>
        <w:lastRenderedPageBreak/>
        <w:t xml:space="preserve">##      loss  accuracy </w:t>
      </w:r>
      <w:r>
        <w:br/>
      </w:r>
      <w:r>
        <w:rPr>
          <w:rStyle w:val="VerbatimChar"/>
        </w:rPr>
        <w:t>## 0.9601758 0.8542000</w:t>
      </w:r>
    </w:p>
    <w:p w14:paraId="03D445BB" w14:textId="77777777" w:rsidR="005B1590" w:rsidRDefault="007F1AA8">
      <w:pPr>
        <w:pStyle w:val="SourceCode"/>
      </w:pPr>
      <w:r>
        <w:rPr>
          <w:rStyle w:val="NormalTok"/>
        </w:rPr>
        <w:t>model</w:t>
      </w:r>
      <w:r>
        <w:rPr>
          <w:rStyle w:val="FloatTok"/>
        </w:rPr>
        <w:t>.128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</w:t>
      </w:r>
      <w:r>
        <w:rPr>
          <w:rStyle w:val="FloatTok"/>
        </w:rPr>
        <w:t>.128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</w:t>
      </w:r>
      <w:r>
        <w:rPr>
          <w:rStyle w:val="FloatTok"/>
        </w:rPr>
        <w:t>.128</w:t>
      </w:r>
      <w:r>
        <w:rPr>
          <w:rStyle w:val="NormalTok"/>
        </w:rPr>
        <w:t>u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128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0183BE5A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</w:t>
      </w:r>
      <w:r>
        <w:rPr>
          <w:rStyle w:val="FloatTok"/>
        </w:rPr>
        <w:t>.128</w:t>
      </w:r>
      <w:r>
        <w:rPr>
          <w:rStyle w:val="NormalTok"/>
        </w:rPr>
        <w:t>u)</w:t>
      </w:r>
    </w:p>
    <w:p w14:paraId="362A24A4" w14:textId="77777777" w:rsidR="005B1590" w:rsidRDefault="007F1AA8">
      <w:pPr>
        <w:pStyle w:val="FirstParagraph"/>
      </w:pPr>
      <w:r>
        <w:rPr>
          <w:noProof/>
        </w:rPr>
        <w:lastRenderedPageBreak/>
        <w:drawing>
          <wp:inline distT="0" distB="0" distL="0" distR="0" wp14:anchorId="6A17263E" wp14:editId="15230A7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odel%20128U%20Tes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C65EC" w14:textId="77777777" w:rsidR="005B1590" w:rsidRDefault="007F1AA8">
      <w:pPr>
        <w:pStyle w:val="SourceCode"/>
      </w:pPr>
      <w:r>
        <w:rPr>
          <w:rStyle w:val="NormalTok"/>
        </w:rPr>
        <w:t>results</w:t>
      </w:r>
      <w:r>
        <w:rPr>
          <w:rStyle w:val="FloatTok"/>
        </w:rPr>
        <w:t>.128</w:t>
      </w:r>
      <w:r>
        <w:rPr>
          <w:rStyle w:val="NormalTok"/>
        </w:rPr>
        <w:t>u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FloatTok"/>
        </w:rPr>
        <w:t>.128</w:t>
      </w:r>
      <w:r>
        <w:rPr>
          <w:rStyle w:val="NormalTok"/>
        </w:rPr>
        <w:t xml:space="preserve">u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</w:t>
      </w:r>
      <w:r>
        <w:rPr>
          <w:rStyle w:val="FloatTok"/>
        </w:rPr>
        <w:t>.128</w:t>
      </w:r>
      <w:r>
        <w:rPr>
          <w:rStyle w:val="NormalTok"/>
        </w:rPr>
        <w:t>u</w:t>
      </w:r>
    </w:p>
    <w:p w14:paraId="016ED279" w14:textId="77777777" w:rsidR="005B1590" w:rsidRDefault="007F1AA8">
      <w:pPr>
        <w:pStyle w:val="SourceCode"/>
      </w:pPr>
      <w:r>
        <w:rPr>
          <w:rStyle w:val="VerbatimChar"/>
        </w:rPr>
        <w:t xml:space="preserve">##     loss accuracy </w:t>
      </w:r>
      <w:r>
        <w:br/>
      </w:r>
      <w:r>
        <w:rPr>
          <w:rStyle w:val="VerbatimChar"/>
        </w:rPr>
        <w:t>##  1.16621  0.85672</w:t>
      </w:r>
    </w:p>
    <w:p w14:paraId="138D273A" w14:textId="77777777" w:rsidR="005B1590" w:rsidRDefault="007F1AA8">
      <w:pPr>
        <w:pStyle w:val="FirstParagraph"/>
      </w:pPr>
      <w:r>
        <w:t>As the mor</w:t>
      </w:r>
      <w:r>
        <w:t>e units are added to our to layer model, you can see that validationn accuracy is frequently achieves 100% accuracy as it moves through various epochs. However, again this is likely due to overfitting. This can be seen in results for Test accuracy where 16</w:t>
      </w:r>
      <w:r>
        <w:t xml:space="preserve"> units = 85.4%, 32 = 84.5%, 64 = 85.4% and 128 = 85.8%. The accuracy is very similar amongst all test number of hidden units. Due to principles of overfitting and regulaization, I will continue hyper parameter tuning with a model that uses 16 hiden units.</w:t>
      </w:r>
    </w:p>
    <w:p w14:paraId="2926A98D" w14:textId="77777777" w:rsidR="005B1590" w:rsidRDefault="007F1AA8">
      <w:pPr>
        <w:pStyle w:val="BodyText"/>
      </w:pPr>
      <w:r>
        <w:t>3.Try using the mse loss function instead of binary_crossentropy.</w:t>
      </w:r>
    </w:p>
    <w:p w14:paraId="4B433E28" w14:textId="77777777" w:rsidR="005B1590" w:rsidRDefault="007F1AA8">
      <w:pPr>
        <w:pStyle w:val="SourceCode"/>
      </w:pPr>
      <w:r>
        <w:rPr>
          <w:rStyle w:val="NormalTok"/>
        </w:rPr>
        <w:t>model.mse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.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m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6DB46200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.mse)</w:t>
      </w:r>
    </w:p>
    <w:p w14:paraId="3C209DE0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7C5641D0" wp14:editId="1427B1B1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MSE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5683A" w14:textId="77777777" w:rsidR="005B1590" w:rsidRDefault="007F1AA8">
      <w:pPr>
        <w:pStyle w:val="SourceCode"/>
      </w:pPr>
      <w:r>
        <w:rPr>
          <w:rStyle w:val="NormalTok"/>
        </w:rPr>
        <w:t>results.ms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ms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.mse</w:t>
      </w:r>
    </w:p>
    <w:p w14:paraId="498C4858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1219433 0.8518800</w:t>
      </w:r>
    </w:p>
    <w:p w14:paraId="25C0388E" w14:textId="77777777" w:rsidR="005B1590" w:rsidRDefault="007F1AA8">
      <w:pPr>
        <w:pStyle w:val="FirstParagraph"/>
      </w:pPr>
      <w:r>
        <w:t>There was not a large differece between using the mse or cross enotrpy as the loss fu</w:t>
      </w:r>
      <w:r>
        <w:t>nction. We still see loss increasing after 5 epochs on the validation set and accuracy declinging slightly.</w:t>
      </w:r>
    </w:p>
    <w:p w14:paraId="5A46583B" w14:textId="77777777" w:rsidR="005B1590" w:rsidRDefault="007F1AA8">
      <w:pPr>
        <w:pStyle w:val="Compact"/>
        <w:numPr>
          <w:ilvl w:val="0"/>
          <w:numId w:val="3"/>
        </w:numPr>
      </w:pPr>
      <w:r>
        <w:t>Use the tahn activton function.</w:t>
      </w:r>
    </w:p>
    <w:p w14:paraId="57B3B58F" w14:textId="77777777" w:rsidR="005B1590" w:rsidRDefault="007F1AA8">
      <w:pPr>
        <w:pStyle w:val="SourceCode"/>
      </w:pPr>
      <w:r>
        <w:rPr>
          <w:rStyle w:val="NormalTok"/>
        </w:rPr>
        <w:lastRenderedPageBreak/>
        <w:t>model.tanh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tanh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.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tan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24491EE5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.tanh)</w:t>
      </w:r>
    </w:p>
    <w:p w14:paraId="2432F8E8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51D880C8" wp14:editId="79D15C4F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Tanh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39B38" w14:textId="77777777" w:rsidR="005B1590" w:rsidRDefault="007F1AA8">
      <w:pPr>
        <w:pStyle w:val="SourceCode"/>
      </w:pPr>
      <w:r>
        <w:rPr>
          <w:rStyle w:val="NormalTok"/>
        </w:rPr>
        <w:t>results.tanh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tanh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.tanh</w:t>
      </w:r>
    </w:p>
    <w:p w14:paraId="1DE6A35D" w14:textId="77777777" w:rsidR="005B1590" w:rsidRDefault="007F1AA8">
      <w:pPr>
        <w:pStyle w:val="SourceCode"/>
      </w:pPr>
      <w:r>
        <w:rPr>
          <w:rStyle w:val="VerbatimChar"/>
        </w:rPr>
        <w:lastRenderedPageBreak/>
        <w:t xml:space="preserve">##      loss  accuracy </w:t>
      </w:r>
      <w:r>
        <w:br/>
      </w:r>
      <w:r>
        <w:rPr>
          <w:rStyle w:val="VerbatimChar"/>
        </w:rPr>
        <w:t>## 0.9475284 0.8458400</w:t>
      </w:r>
    </w:p>
    <w:p w14:paraId="3415EF77" w14:textId="77777777" w:rsidR="005B1590" w:rsidRDefault="007F1AA8">
      <w:pPr>
        <w:pStyle w:val="FirstParagraph"/>
      </w:pPr>
      <w:r>
        <w:t>I will</w:t>
      </w:r>
      <w:r>
        <w:t xml:space="preserve"> now conduct the drop out method for regularization, which based on the litterature is one of the best methods for model regularization</w:t>
      </w:r>
    </w:p>
    <w:p w14:paraId="4890896A" w14:textId="77777777" w:rsidR="005B1590" w:rsidRDefault="007F1AA8">
      <w:pPr>
        <w:pStyle w:val="SourceCode"/>
      </w:pPr>
      <w:r>
        <w:rPr>
          <w:rStyle w:val="NormalTok"/>
        </w:rPr>
        <w:t>model.drop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.drop</w:t>
      </w:r>
      <w:r>
        <w:rPr>
          <w:rStyle w:val="FloatTok"/>
        </w:rPr>
        <w:t>.5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</w:t>
      </w:r>
      <w:r>
        <w:rPr>
          <w:rStyle w:val="DataTypeTok"/>
        </w:rPr>
        <w:t>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drop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drop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6BF47189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.drop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1BB4804B" w14:textId="77777777" w:rsidR="005B1590" w:rsidRDefault="007F1AA8">
      <w:pPr>
        <w:pStyle w:val="FirstParagraph"/>
      </w:pPr>
      <w:r>
        <w:rPr>
          <w:noProof/>
        </w:rPr>
        <w:lastRenderedPageBreak/>
        <w:drawing>
          <wp:inline distT="0" distB="0" distL="0" distR="0" wp14:anchorId="6FCF32DD" wp14:editId="7ADF4556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.5DO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A89E5" w14:textId="77777777" w:rsidR="005B1590" w:rsidRDefault="007F1AA8">
      <w:pPr>
        <w:pStyle w:val="SourceCode"/>
      </w:pPr>
      <w:r>
        <w:rPr>
          <w:rStyle w:val="NormalTok"/>
        </w:rPr>
        <w:t>results.drop</w:t>
      </w:r>
      <w:r>
        <w:rPr>
          <w:rStyle w:val="FloatTok"/>
        </w:rPr>
        <w:t>.5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NormalTok"/>
        </w:rPr>
        <w:t>model.drop</w:t>
      </w:r>
      <w:r>
        <w:rPr>
          <w:rStyle w:val="FloatTok"/>
        </w:rPr>
        <w:t>.5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.drop</w:t>
      </w:r>
      <w:r>
        <w:rPr>
          <w:rStyle w:val="FloatTok"/>
        </w:rPr>
        <w:t>.5</w:t>
      </w:r>
    </w:p>
    <w:p w14:paraId="07790F6E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5821295 0.8743200</w:t>
      </w:r>
    </w:p>
    <w:p w14:paraId="4A519E8A" w14:textId="77777777" w:rsidR="005B1590" w:rsidRDefault="007F1AA8">
      <w:pPr>
        <w:pStyle w:val="SourceCode"/>
      </w:pPr>
      <w:r>
        <w:rPr>
          <w:rStyle w:val="NormalTok"/>
        </w:rPr>
        <w:t>model.drop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.drop</w:t>
      </w:r>
      <w:r>
        <w:rPr>
          <w:rStyle w:val="FloatTok"/>
        </w:rPr>
        <w:t>.2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drop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d</w:t>
      </w:r>
      <w:r>
        <w:rPr>
          <w:rStyle w:val="NormalTok"/>
        </w:rPr>
        <w:t>rop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383BFB16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.drop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701C447F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6273FA96" wp14:editId="1661408F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.2DO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7C9D3F" w14:textId="77777777" w:rsidR="005B1590" w:rsidRDefault="007F1AA8">
      <w:pPr>
        <w:pStyle w:val="SourceCode"/>
      </w:pPr>
      <w:r>
        <w:rPr>
          <w:rStyle w:val="NormalTok"/>
        </w:rPr>
        <w:t>results.drop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odel.drop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.drop</w:t>
      </w:r>
      <w:r>
        <w:rPr>
          <w:rStyle w:val="FloatTok"/>
        </w:rPr>
        <w:t>.2</w:t>
      </w:r>
    </w:p>
    <w:p w14:paraId="52A93CF2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8056458 0.8619200</w:t>
      </w:r>
    </w:p>
    <w:p w14:paraId="4193FF8F" w14:textId="77777777" w:rsidR="005B1590" w:rsidRDefault="007F1AA8">
      <w:pPr>
        <w:pStyle w:val="FirstParagraph"/>
      </w:pPr>
      <w:r>
        <w:t>Final Model</w:t>
      </w:r>
    </w:p>
    <w:p w14:paraId="65BFDD26" w14:textId="77777777" w:rsidR="005B1590" w:rsidRDefault="007F1AA8">
      <w:pPr>
        <w:pStyle w:val="SourceCode"/>
      </w:pPr>
      <w:r>
        <w:rPr>
          <w:rStyle w:val="NormalTok"/>
        </w:rPr>
        <w:t>model.fina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ropout</w:t>
      </w:r>
      <w:r>
        <w:rPr>
          <w:rStyle w:val="NormalTok"/>
        </w:rPr>
        <w:t>(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.final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istory.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partial_x_train,</w:t>
      </w:r>
      <w:r>
        <w:br/>
      </w:r>
      <w:r>
        <w:rPr>
          <w:rStyle w:val="NormalTok"/>
        </w:rPr>
        <w:t xml:space="preserve">  partial_y_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alidation_data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x_val, y_val)</w:t>
      </w:r>
      <w:r>
        <w:br/>
      </w:r>
      <w:r>
        <w:rPr>
          <w:rStyle w:val="NormalTok"/>
        </w:rPr>
        <w:t>)</w:t>
      </w:r>
    </w:p>
    <w:p w14:paraId="0C93F098" w14:textId="77777777" w:rsidR="005B1590" w:rsidRDefault="007F1A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istory.final)</w:t>
      </w:r>
    </w:p>
    <w:p w14:paraId="2281BF60" w14:textId="77777777" w:rsidR="005B1590" w:rsidRDefault="007F1AA8">
      <w:pPr>
        <w:pStyle w:val="FirstParagraph"/>
      </w:pPr>
      <w:r>
        <w:rPr>
          <w:noProof/>
        </w:rPr>
        <w:drawing>
          <wp:inline distT="0" distB="0" distL="0" distR="0" wp14:anchorId="2BF66F4A" wp14:editId="28182C59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5-classifying-movie-reviews_files/figure-docx/Final%20Model%20Tes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79CA4" w14:textId="77777777" w:rsidR="005B1590" w:rsidRDefault="007F1AA8">
      <w:pPr>
        <w:pStyle w:val="SourceCode"/>
      </w:pPr>
      <w:r>
        <w:rPr>
          <w:rStyle w:val="NormalTok"/>
        </w:rPr>
        <w:t>results.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fina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  <w:r>
        <w:br/>
      </w:r>
      <w:r>
        <w:rPr>
          <w:rStyle w:val="NormalTok"/>
        </w:rPr>
        <w:t>results.final</w:t>
      </w:r>
    </w:p>
    <w:p w14:paraId="61612674" w14:textId="77777777" w:rsidR="005B1590" w:rsidRDefault="007F1AA8">
      <w:pPr>
        <w:pStyle w:val="SourceCode"/>
      </w:pPr>
      <w:r>
        <w:rPr>
          <w:rStyle w:val="VerbatimChar"/>
        </w:rPr>
        <w:t xml:space="preserve">##      loss  accuracy </w:t>
      </w:r>
      <w:r>
        <w:br/>
      </w:r>
      <w:r>
        <w:rPr>
          <w:rStyle w:val="VerbatimChar"/>
        </w:rPr>
        <w:t>## 0.3019246 0.8840000</w:t>
      </w:r>
    </w:p>
    <w:p w14:paraId="670D190A" w14:textId="77777777" w:rsidR="005B1590" w:rsidRDefault="007F1AA8">
      <w:pPr>
        <w:pStyle w:val="FirstParagraph"/>
      </w:pPr>
      <w:r>
        <w:t>The accuracy is plotted on the top panel and the loss on the bottom panel. Note that your own results may vary slightly due to a different random initialization of your network.</w:t>
      </w:r>
    </w:p>
    <w:p w14:paraId="7C8679DC" w14:textId="77777777" w:rsidR="005B1590" w:rsidRDefault="007F1AA8">
      <w:pPr>
        <w:pStyle w:val="BodyText"/>
      </w:pPr>
      <w:r>
        <w:lastRenderedPageBreak/>
        <w:t xml:space="preserve">The dots are the training loss and accuracy, while the </w:t>
      </w:r>
      <w:r>
        <w:t>solid lines are the validation loss and accuracy. Note that your own results may vary slightly due to a different random initialization of your network.</w:t>
      </w:r>
    </w:p>
    <w:p w14:paraId="4DFDD5F9" w14:textId="77777777" w:rsidR="005B1590" w:rsidRDefault="007F1AA8">
      <w:pPr>
        <w:pStyle w:val="BodyText"/>
      </w:pPr>
      <w:r>
        <w:t xml:space="preserve">As you can see, the training loss decreases with every epoch, and the training accuracy increases with </w:t>
      </w:r>
      <w:r>
        <w:t>every epoch. That’s what you would expect when running a gradient-descent optimization – the quantity you’re trying to minimize should be less with every iteration. But that isn’t the case for the validation loss and accuracy: they seem to peak at the four</w:t>
      </w:r>
      <w:r>
        <w:t xml:space="preserve">th epoch. This is an example of what we warned against earlier: a model that performs better on the training data isn’t necessarily a model that will do better on data it has never seen before. In precise terms, what you’re seeing is </w:t>
      </w:r>
      <w:r>
        <w:rPr>
          <w:i/>
        </w:rPr>
        <w:t>overfitting</w:t>
      </w:r>
      <w:r>
        <w:t>: after the</w:t>
      </w:r>
      <w:r>
        <w:t xml:space="preserve"> second epoch, you’re over-optimizing on the training data, and you end up learning representations that are specific to the training data and don’t generalize to data outside of the training set.</w:t>
      </w:r>
    </w:p>
    <w:p w14:paraId="1E067E69" w14:textId="77777777" w:rsidR="005B1590" w:rsidRDefault="007F1AA8">
      <w:pPr>
        <w:pStyle w:val="BodyText"/>
      </w:pPr>
      <w:r>
        <w:t>In this case, to prevent overfitting, you could stop traini</w:t>
      </w:r>
      <w:r>
        <w:t>ng after three epochs. In general, you can use a range of techniques to mitigate overfitting, which we’ll cover in chapter 4.</w:t>
      </w:r>
    </w:p>
    <w:p w14:paraId="7A2C4A86" w14:textId="77777777" w:rsidR="005B1590" w:rsidRDefault="007F1AA8">
      <w:pPr>
        <w:pStyle w:val="BodyText"/>
      </w:pPr>
      <w:r>
        <w:t>Let’s train a new network from scratch for four epochs and then evaluate it on the test data.</w:t>
      </w:r>
    </w:p>
    <w:p w14:paraId="1033E25B" w14:textId="77777777" w:rsidR="005B1590" w:rsidRDefault="007F1AA8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keras_model_sequential</w:t>
      </w:r>
      <w:r>
        <w:rPr>
          <w:rStyle w:val="NormalTok"/>
        </w:rPr>
        <w:t xml:space="preserve">(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, </w:t>
      </w:r>
      <w:r>
        <w:rPr>
          <w:rStyle w:val="DataTypeTok"/>
        </w:rPr>
        <w:t>input_shap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relu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yer_dense</w:t>
      </w:r>
      <w:r>
        <w:rPr>
          <w:rStyle w:val="NormalTok"/>
        </w:rPr>
        <w:t>(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ctivation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ptimizer =</w:t>
      </w:r>
      <w:r>
        <w:rPr>
          <w:rStyle w:val="NormalTok"/>
        </w:rPr>
        <w:t xml:space="preserve"> </w:t>
      </w:r>
      <w:r>
        <w:rPr>
          <w:rStyle w:val="StringTok"/>
        </w:rPr>
        <w:t>"rmspr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oss =</w:t>
      </w:r>
      <w:r>
        <w:rPr>
          <w:rStyle w:val="NormalTok"/>
        </w:rPr>
        <w:t xml:space="preserve"> </w:t>
      </w:r>
      <w:r>
        <w:rPr>
          <w:rStyle w:val="StringTok"/>
        </w:rPr>
        <w:t>"binary_crossentrop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t</w:t>
      </w:r>
      <w:r>
        <w:rPr>
          <w:rStyle w:val="NormalTok"/>
        </w:rPr>
        <w:t xml:space="preserve">(x_train, y_train, </w:t>
      </w:r>
      <w:r>
        <w:rPr>
          <w:rStyle w:val="DataTypeTok"/>
        </w:rPr>
        <w:t>epoch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batch_size =</w:t>
      </w:r>
      <w:r>
        <w:rPr>
          <w:rStyle w:val="NormalTok"/>
        </w:rPr>
        <w:t xml:space="preserve"> </w:t>
      </w:r>
      <w:r>
        <w:rPr>
          <w:rStyle w:val="DecValTok"/>
        </w:rPr>
        <w:t>5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evaluate</w:t>
      </w:r>
      <w:r>
        <w:rPr>
          <w:rStyle w:val="NormalTok"/>
        </w:rPr>
        <w:t>(x_test, y_test)</w:t>
      </w:r>
    </w:p>
    <w:p w14:paraId="317F7149" w14:textId="77777777" w:rsidR="005B1590" w:rsidRDefault="007F1AA8">
      <w:pPr>
        <w:pStyle w:val="SourceCode"/>
      </w:pPr>
      <w:r>
        <w:rPr>
          <w:rStyle w:val="NormalTok"/>
        </w:rPr>
        <w:t>results</w:t>
      </w:r>
    </w:p>
    <w:p w14:paraId="0129C827" w14:textId="77777777" w:rsidR="005B1590" w:rsidRDefault="007F1AA8">
      <w:pPr>
        <w:pStyle w:val="SourceCode"/>
      </w:pPr>
      <w:r>
        <w:rPr>
          <w:rStyle w:val="VerbatimChar"/>
        </w:rPr>
        <w:t xml:space="preserve">##     loss accuracy </w:t>
      </w:r>
      <w:r>
        <w:br/>
      </w:r>
      <w:r>
        <w:rPr>
          <w:rStyle w:val="VerbatimChar"/>
        </w:rPr>
        <w:t>## 0.319159 0.871240</w:t>
      </w:r>
    </w:p>
    <w:p w14:paraId="3AF03059" w14:textId="77777777" w:rsidR="005B1590" w:rsidRDefault="007F1AA8">
      <w:pPr>
        <w:pStyle w:val="FirstParagraph"/>
      </w:pPr>
      <w:r>
        <w:t>Our fairly naive approach achieves an accurac</w:t>
      </w:r>
      <w:r>
        <w:t>y of 88%. With state-of-the-art approaches, one should be able to get close to 95%.</w:t>
      </w:r>
    </w:p>
    <w:p w14:paraId="2B7B984E" w14:textId="77777777" w:rsidR="005B1590" w:rsidRDefault="007F1AA8">
      <w:pPr>
        <w:pStyle w:val="Heading2"/>
      </w:pPr>
      <w:bookmarkStart w:id="0" w:name="using-a-trained-network-to-generate-pred"/>
      <w:r>
        <w:t>Using a trained network to generate predictions on new data</w:t>
      </w:r>
      <w:bookmarkEnd w:id="0"/>
    </w:p>
    <w:p w14:paraId="3F8EC2B3" w14:textId="77777777" w:rsidR="005B1590" w:rsidRDefault="007F1AA8">
      <w:pPr>
        <w:pStyle w:val="FirstParagraph"/>
      </w:pPr>
      <w:r>
        <w:t>After having trained a network, you’ll want to use it in a practical setting. You can generate the likelihood of</w:t>
      </w:r>
      <w:r>
        <w:t xml:space="preserve"> reviews being positive by using the </w:t>
      </w:r>
      <w:r>
        <w:rPr>
          <w:rStyle w:val="VerbatimChar"/>
        </w:rPr>
        <w:t>predict</w:t>
      </w:r>
      <w:r>
        <w:t xml:space="preserve"> method:</w:t>
      </w:r>
    </w:p>
    <w:p w14:paraId="62D0291D" w14:textId="77777777" w:rsidR="005B1590" w:rsidRDefault="007F1AA8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_tes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)</w:t>
      </w:r>
    </w:p>
    <w:p w14:paraId="66C62070" w14:textId="77777777" w:rsidR="005B1590" w:rsidRDefault="007F1AA8">
      <w:pPr>
        <w:pStyle w:val="SourceCode"/>
      </w:pPr>
      <w:r>
        <w:rPr>
          <w:rStyle w:val="VerbatimChar"/>
        </w:rPr>
        <w:lastRenderedPageBreak/>
        <w:t>##              [,1]</w:t>
      </w:r>
      <w:r>
        <w:br/>
      </w:r>
      <w:r>
        <w:rPr>
          <w:rStyle w:val="VerbatimChar"/>
        </w:rPr>
        <w:t>##  [1,] 0.141053110</w:t>
      </w:r>
      <w:r>
        <w:br/>
      </w:r>
      <w:r>
        <w:rPr>
          <w:rStyle w:val="VerbatimChar"/>
        </w:rPr>
        <w:t>##  [2,] 0.997071326</w:t>
      </w:r>
      <w:r>
        <w:br/>
      </w:r>
      <w:r>
        <w:rPr>
          <w:rStyle w:val="VerbatimChar"/>
        </w:rPr>
        <w:t>##  [3,] 0.504561484</w:t>
      </w:r>
      <w:r>
        <w:br/>
      </w:r>
      <w:r>
        <w:rPr>
          <w:rStyle w:val="VerbatimChar"/>
        </w:rPr>
        <w:t>##  [4,] 0.499099582</w:t>
      </w:r>
      <w:r>
        <w:br/>
      </w:r>
      <w:r>
        <w:rPr>
          <w:rStyle w:val="VerbatimChar"/>
        </w:rPr>
        <w:t>##  [5,] 0.889461279</w:t>
      </w:r>
      <w:r>
        <w:br/>
      </w:r>
      <w:r>
        <w:rPr>
          <w:rStyle w:val="VerbatimChar"/>
        </w:rPr>
        <w:t>##  [6,] 0.654364705</w:t>
      </w:r>
      <w:r>
        <w:br/>
      </w:r>
      <w:r>
        <w:rPr>
          <w:rStyle w:val="VerbatimChar"/>
        </w:rPr>
        <w:t>##  [7,] 0.996646821</w:t>
      </w:r>
      <w:r>
        <w:br/>
      </w:r>
      <w:r>
        <w:rPr>
          <w:rStyle w:val="VerbatimChar"/>
        </w:rPr>
        <w:t>##  [8,] 0.006696522</w:t>
      </w:r>
      <w:r>
        <w:br/>
      </w:r>
      <w:r>
        <w:rPr>
          <w:rStyle w:val="VerbatimChar"/>
        </w:rPr>
        <w:t>##  [9,] 0.928028226</w:t>
      </w:r>
      <w:r>
        <w:br/>
      </w:r>
      <w:r>
        <w:rPr>
          <w:rStyle w:val="VerbatimChar"/>
        </w:rPr>
        <w:t>## [10,] 0.961185634</w:t>
      </w:r>
    </w:p>
    <w:p w14:paraId="59D75FE6" w14:textId="77777777" w:rsidR="005B1590" w:rsidRDefault="007F1AA8">
      <w:pPr>
        <w:pStyle w:val="FirstParagraph"/>
      </w:pPr>
      <w:r>
        <w:t>As you can see, the network is very confident for some samples (0.99 or more, or 0.02 or less) but less confident for others.</w:t>
      </w:r>
    </w:p>
    <w:p w14:paraId="3686D405" w14:textId="77777777" w:rsidR="005B1590" w:rsidRDefault="007F1AA8">
      <w:pPr>
        <w:pStyle w:val="Heading2"/>
      </w:pPr>
      <w:bookmarkStart w:id="1" w:name="further-experiments"/>
      <w:r>
        <w:t>Further experiments</w:t>
      </w:r>
      <w:bookmarkEnd w:id="1"/>
    </w:p>
    <w:p w14:paraId="6D809902" w14:textId="77777777" w:rsidR="005B1590" w:rsidRDefault="007F1AA8">
      <w:pPr>
        <w:pStyle w:val="Compact"/>
        <w:numPr>
          <w:ilvl w:val="0"/>
          <w:numId w:val="4"/>
        </w:numPr>
      </w:pPr>
      <w:r>
        <w:t>We were using 2 hidden layers. Try to use 1 or 3 hidden layers and see how it affects validation and test accu</w:t>
      </w:r>
      <w:r>
        <w:t>racy.</w:t>
      </w:r>
    </w:p>
    <w:p w14:paraId="797ACFB8" w14:textId="77777777" w:rsidR="005B1590" w:rsidRDefault="007F1AA8">
      <w:pPr>
        <w:pStyle w:val="Compact"/>
        <w:numPr>
          <w:ilvl w:val="0"/>
          <w:numId w:val="4"/>
        </w:numPr>
      </w:pPr>
      <w:r>
        <w:t>Try to use layers with more hidden units or less hidden units: 32 units, 64 units…</w:t>
      </w:r>
    </w:p>
    <w:p w14:paraId="777FB88E" w14:textId="77777777" w:rsidR="005B1590" w:rsidRDefault="007F1AA8">
      <w:pPr>
        <w:pStyle w:val="Compact"/>
        <w:numPr>
          <w:ilvl w:val="0"/>
          <w:numId w:val="4"/>
        </w:numPr>
      </w:pPr>
      <w:r>
        <w:t xml:space="preserve">Try to use the </w:t>
      </w:r>
      <w:r>
        <w:rPr>
          <w:rStyle w:val="VerbatimChar"/>
        </w:rPr>
        <w:t>mse</w:t>
      </w:r>
      <w:r>
        <w:t xml:space="preserve"> loss function instead of </w:t>
      </w:r>
      <w:r>
        <w:rPr>
          <w:rStyle w:val="VerbatimChar"/>
        </w:rPr>
        <w:t>binary_crossentropy</w:t>
      </w:r>
      <w:r>
        <w:t>.</w:t>
      </w:r>
    </w:p>
    <w:p w14:paraId="79D82362" w14:textId="77777777" w:rsidR="005B1590" w:rsidRDefault="007F1AA8">
      <w:pPr>
        <w:pStyle w:val="Compact"/>
        <w:numPr>
          <w:ilvl w:val="0"/>
          <w:numId w:val="4"/>
        </w:numPr>
      </w:pPr>
      <w:r>
        <w:t xml:space="preserve">Try to use the </w:t>
      </w:r>
      <w:r>
        <w:rPr>
          <w:rStyle w:val="VerbatimChar"/>
        </w:rPr>
        <w:t>tanh</w:t>
      </w:r>
      <w:r>
        <w:t xml:space="preserve"> activation (an activation that was popular in the early days of neural networks) i</w:t>
      </w:r>
      <w:r>
        <w:t xml:space="preserve">nstead of </w:t>
      </w:r>
      <w:r>
        <w:rPr>
          <w:rStyle w:val="VerbatimChar"/>
        </w:rPr>
        <w:t>relu</w:t>
      </w:r>
      <w:r>
        <w:t>.</w:t>
      </w:r>
    </w:p>
    <w:p w14:paraId="73D253EB" w14:textId="77777777" w:rsidR="005B1590" w:rsidRDefault="007F1AA8">
      <w:pPr>
        <w:pStyle w:val="FirstParagraph"/>
      </w:pPr>
      <w:r>
        <w:t>These experiments will help convince you that the architecture choices we have made are all fairly reasonable, although they can still be improved!</w:t>
      </w:r>
    </w:p>
    <w:p w14:paraId="66EA5F2C" w14:textId="77777777" w:rsidR="005B1590" w:rsidRDefault="007F1AA8">
      <w:pPr>
        <w:pStyle w:val="Heading2"/>
      </w:pPr>
      <w:bookmarkStart w:id="2" w:name="conclusions"/>
      <w:r>
        <w:t>Conclusions</w:t>
      </w:r>
      <w:bookmarkEnd w:id="2"/>
    </w:p>
    <w:p w14:paraId="4851FE1D" w14:textId="77777777" w:rsidR="005B1590" w:rsidRDefault="007F1AA8">
      <w:pPr>
        <w:pStyle w:val="FirstParagraph"/>
      </w:pPr>
      <w:r>
        <w:t>Here’s what you should take away from this example:</w:t>
      </w:r>
    </w:p>
    <w:p w14:paraId="0C8E844B" w14:textId="77777777" w:rsidR="005B1590" w:rsidRDefault="007F1AA8">
      <w:pPr>
        <w:pStyle w:val="Compact"/>
        <w:numPr>
          <w:ilvl w:val="0"/>
          <w:numId w:val="5"/>
        </w:numPr>
      </w:pPr>
      <w:r>
        <w:t>You usually need to do quite</w:t>
      </w:r>
      <w:r>
        <w:t xml:space="preserve"> a bit of preprocessing on your raw data in order to be able to feed it – as tensors – into a neural network. Sequences of words can be encoded as binary vectors, but there are other encoding options, too.</w:t>
      </w:r>
    </w:p>
    <w:p w14:paraId="5275D7FC" w14:textId="77777777" w:rsidR="005B1590" w:rsidRDefault="007F1AA8">
      <w:pPr>
        <w:pStyle w:val="Compact"/>
        <w:numPr>
          <w:ilvl w:val="0"/>
          <w:numId w:val="5"/>
        </w:numPr>
      </w:pPr>
      <w:r>
        <w:t xml:space="preserve">Stacks of dense layers with </w:t>
      </w:r>
      <w:r>
        <w:rPr>
          <w:rStyle w:val="VerbatimChar"/>
        </w:rPr>
        <w:t>relu</w:t>
      </w:r>
      <w:r>
        <w:t xml:space="preserve"> activations can s</w:t>
      </w:r>
      <w:r>
        <w:t>olve a wide range of problems (including sentiment classification), and you’ll likely use them frequently.</w:t>
      </w:r>
    </w:p>
    <w:p w14:paraId="0DEBB4DE" w14:textId="77777777" w:rsidR="005B1590" w:rsidRDefault="007F1AA8">
      <w:pPr>
        <w:pStyle w:val="Compact"/>
        <w:numPr>
          <w:ilvl w:val="0"/>
          <w:numId w:val="5"/>
        </w:numPr>
      </w:pPr>
      <w:r>
        <w:t xml:space="preserve">In a binary classification problem (two output classes), your network should end with a dense layer with one unit and a </w:t>
      </w:r>
      <w:r>
        <w:rPr>
          <w:rStyle w:val="VerbatimChar"/>
        </w:rPr>
        <w:t>sigmoid</w:t>
      </w:r>
      <w:r>
        <w:t xml:space="preserve"> activation. That is, </w:t>
      </w:r>
      <w:r>
        <w:t>the output of your network should be a scalar between 0 and 1, encoding a probability.</w:t>
      </w:r>
    </w:p>
    <w:p w14:paraId="268665B8" w14:textId="77777777" w:rsidR="005B1590" w:rsidRDefault="007F1AA8">
      <w:pPr>
        <w:pStyle w:val="Compact"/>
        <w:numPr>
          <w:ilvl w:val="0"/>
          <w:numId w:val="5"/>
        </w:numPr>
      </w:pPr>
      <w:r>
        <w:t xml:space="preserve">With such a scalar sigmoid output on a binary classification problem, the loss function you should use is </w:t>
      </w:r>
      <w:r>
        <w:rPr>
          <w:rStyle w:val="VerbatimChar"/>
        </w:rPr>
        <w:t>binary_crossentropy</w:t>
      </w:r>
      <w:r>
        <w:t>.</w:t>
      </w:r>
    </w:p>
    <w:p w14:paraId="0CF8F8BF" w14:textId="77777777" w:rsidR="005B1590" w:rsidRDefault="007F1AA8">
      <w:pPr>
        <w:pStyle w:val="Compact"/>
        <w:numPr>
          <w:ilvl w:val="0"/>
          <w:numId w:val="5"/>
        </w:numPr>
      </w:pPr>
      <w:r>
        <w:t xml:space="preserve">The </w:t>
      </w:r>
      <w:r>
        <w:rPr>
          <w:rStyle w:val="VerbatimChar"/>
        </w:rPr>
        <w:t>rmsprop</w:t>
      </w:r>
      <w:r>
        <w:t xml:space="preserve"> optimizer is generally a good </w:t>
      </w:r>
      <w:r>
        <w:t>enough choice, whatever your problem. That’s one less thing for you to worry about.</w:t>
      </w:r>
    </w:p>
    <w:p w14:paraId="466B7401" w14:textId="77777777" w:rsidR="005B1590" w:rsidRDefault="007F1AA8">
      <w:pPr>
        <w:pStyle w:val="Compact"/>
        <w:numPr>
          <w:ilvl w:val="0"/>
          <w:numId w:val="5"/>
        </w:numPr>
      </w:pPr>
      <w:r>
        <w:t xml:space="preserve">As they get better on their training data, neural networks eventually start </w:t>
      </w:r>
      <w:r>
        <w:rPr>
          <w:i/>
        </w:rPr>
        <w:t>overfitting</w:t>
      </w:r>
      <w:r>
        <w:t xml:space="preserve"> and end up obtaining increasingly worse results on data they’ve never seen before. B</w:t>
      </w:r>
      <w:r>
        <w:t>e sure to always monitor performance on data that is outside of the training set.</w:t>
      </w:r>
    </w:p>
    <w:sectPr w:rsidR="005B15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943CC" w14:textId="77777777" w:rsidR="007F1AA8" w:rsidRDefault="007F1AA8">
      <w:pPr>
        <w:spacing w:after="0"/>
      </w:pPr>
      <w:r>
        <w:separator/>
      </w:r>
    </w:p>
  </w:endnote>
  <w:endnote w:type="continuationSeparator" w:id="0">
    <w:p w14:paraId="1C22A46B" w14:textId="77777777" w:rsidR="007F1AA8" w:rsidRDefault="007F1A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DA80DB" w14:textId="77777777" w:rsidR="007F1AA8" w:rsidRDefault="007F1AA8">
      <w:r>
        <w:separator/>
      </w:r>
    </w:p>
  </w:footnote>
  <w:footnote w:type="continuationSeparator" w:id="0">
    <w:p w14:paraId="21FB5007" w14:textId="77777777" w:rsidR="007F1AA8" w:rsidRDefault="007F1A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41484E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F668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0E8A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E321A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1590"/>
    <w:rsid w:val="00784D58"/>
    <w:rsid w:val="007F1AA8"/>
    <w:rsid w:val="008D6863"/>
    <w:rsid w:val="00B86B75"/>
    <w:rsid w:val="00BC48D5"/>
    <w:rsid w:val="00C36279"/>
    <w:rsid w:val="00E315A3"/>
    <w:rsid w:val="00F247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0AD1A"/>
  <w15:docId w15:val="{61BB3205-4483-CE41-A373-6FD623CB7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114</Words>
  <Characters>12056</Characters>
  <Application>Microsoft Office Word</Application>
  <DocSecurity>0</DocSecurity>
  <Lines>100</Lines>
  <Paragraphs>28</Paragraphs>
  <ScaleCrop>false</ScaleCrop>
  <Company/>
  <LinksUpToDate>false</LinksUpToDate>
  <CharactersWithSpaces>14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elds, Brandon</dc:creator>
  <cp:keywords/>
  <cp:lastModifiedBy>Shields, Brandon</cp:lastModifiedBy>
  <cp:revision>2</cp:revision>
  <dcterms:created xsi:type="dcterms:W3CDTF">2021-10-03T15:43:00Z</dcterms:created>
  <dcterms:modified xsi:type="dcterms:W3CDTF">2021-10-03T15:43:00Z</dcterms:modified>
</cp:coreProperties>
</file>